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EA4418" w:rsidRPr="00C7487C" w:rsidTr="0070080F">
        <w:tc>
          <w:tcPr>
            <w:tcW w:w="2790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4418" w:rsidRPr="00C7487C" w:rsidTr="0070080F">
        <w:tc>
          <w:tcPr>
            <w:tcW w:w="2790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4418" w:rsidRPr="00C7487C" w:rsidTr="0070080F">
        <w:tc>
          <w:tcPr>
            <w:tcW w:w="2790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690724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3360" behindDoc="0" locked="0" layoutInCell="1" allowOverlap="1" wp14:anchorId="5485E0E4" wp14:editId="2F117228">
                  <wp:simplePos x="0" y="0"/>
                  <wp:positionH relativeFrom="column">
                    <wp:posOffset>424815</wp:posOffset>
                  </wp:positionH>
                  <wp:positionV relativeFrom="paragraph">
                    <wp:posOffset>160020</wp:posOffset>
                  </wp:positionV>
                  <wp:extent cx="2475865" cy="209931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65" cy="209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A4418"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EA4418" w:rsidRPr="00C7487C" w:rsidRDefault="00EA4418" w:rsidP="0070080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EA4418" w:rsidRDefault="00EA4418" w:rsidP="00EA4418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AGRICULTURE AND NUTRITION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</w:p>
    <w:p w:rsidR="00EA4418" w:rsidRPr="00C7487C" w:rsidRDefault="00E4625E" w:rsidP="00EA4418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EA4418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1D6ED9" w:rsidRPr="001D6ED9" w:rsidRDefault="001D6ED9" w:rsidP="001D6E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1D6ED9" w:rsidRPr="00EA4418" w:rsidRDefault="001D6ED9" w:rsidP="00E4625E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This paper consists of 12 printed pages. Candidates should check the question paper to ascertain that all pages are printed as indicated and that no questions are missing.</w:t>
      </w:r>
    </w:p>
    <w:p w:rsidR="001D6ED9" w:rsidRPr="00EA4418" w:rsidRDefault="00690724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8CD4AA5" wp14:editId="46B54394">
                <wp:simplePos x="0" y="0"/>
                <wp:positionH relativeFrom="column">
                  <wp:posOffset>-4135755</wp:posOffset>
                </wp:positionH>
                <wp:positionV relativeFrom="paragraph">
                  <wp:posOffset>391795</wp:posOffset>
                </wp:positionV>
                <wp:extent cx="8218170" cy="697230"/>
                <wp:effectExtent l="7620" t="0" r="0" b="0"/>
                <wp:wrapThrough wrapText="bothSides">
                  <wp:wrapPolygon edited="0">
                    <wp:start x="21580" y="354"/>
                    <wp:lineTo x="21530" y="354"/>
                    <wp:lineTo x="20779" y="-236"/>
                    <wp:lineTo x="701" y="-236"/>
                    <wp:lineTo x="50" y="354"/>
                    <wp:lineTo x="50" y="20420"/>
                    <wp:lineTo x="701" y="21010"/>
                    <wp:lineTo x="20779" y="21010"/>
                    <wp:lineTo x="21530" y="20420"/>
                    <wp:lineTo x="21580" y="20420"/>
                    <wp:lineTo x="21580" y="354"/>
                  </wp:wrapPolygon>
                </wp:wrapThrough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1501" w:rsidRPr="002259D1" w:rsidRDefault="00771501" w:rsidP="00690724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259D1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771501" w:rsidRPr="002259D1" w:rsidRDefault="00771501" w:rsidP="00690724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" o:spid="_x0000_s1026" style="position:absolute;left:0;text-align:left;margin-left:-325.65pt;margin-top:30.85pt;width:647.1pt;height:54.9pt;rotation:-9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" fillcolor="white [3201]" stroked="f" strokeweight="2pt">
                <v:textbox>
                  <w:txbxContent>
                    <w:p w:rsidR="00771501" w:rsidRPr="002259D1" w:rsidRDefault="00771501" w:rsidP="00690724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259D1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771501" w:rsidRPr="002259D1" w:rsidRDefault="00771501" w:rsidP="00690724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1D6ED9"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EA4418" w:rsidRPr="00EA4418" w:rsidRDefault="00EA4418" w:rsidP="00EA4418">
      <w:pPr>
        <w:pStyle w:val="Heading3"/>
        <w:rPr>
          <w:sz w:val="24"/>
          <w:szCs w:val="24"/>
        </w:rPr>
      </w:pPr>
      <w:r w:rsidRPr="00EA4418">
        <w:rPr>
          <w:rStyle w:val="Strong"/>
          <w:b/>
          <w:bCs/>
          <w:sz w:val="24"/>
          <w:szCs w:val="24"/>
        </w:rPr>
        <w:t>For Official Use Only</w:t>
      </w:r>
    </w:p>
    <w:p w:rsidR="00EA4418" w:rsidRPr="00EA4418" w:rsidRDefault="00EA4418" w:rsidP="00EA4418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EA4418" w:rsidRPr="00EA4418" w:rsidTr="0070080F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EA4418" w:rsidRPr="00EA4418" w:rsidTr="0070080F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A4418" w:rsidRPr="00EA4418" w:rsidTr="0070080F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4418" w:rsidRPr="00EA4418" w:rsidTr="0070080F"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EA4418" w:rsidRPr="00EA4418" w:rsidTr="0070080F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EA4418" w:rsidRPr="00EA4418" w:rsidTr="0070080F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A4418" w:rsidRPr="00EA4418" w:rsidRDefault="00EA4418" w:rsidP="00EA4418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561"/>
        <w:gridCol w:w="561"/>
        <w:gridCol w:w="561"/>
        <w:gridCol w:w="561"/>
        <w:gridCol w:w="501"/>
        <w:gridCol w:w="501"/>
        <w:gridCol w:w="501"/>
        <w:gridCol w:w="501"/>
      </w:tblGrid>
      <w:tr w:rsidR="00EA4418" w:rsidRPr="00EA4418" w:rsidTr="0070080F"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gridSpan w:val="4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1: Agriculture</w:t>
            </w:r>
          </w:p>
        </w:tc>
        <w:tc>
          <w:tcPr>
            <w:tcW w:w="0" w:type="auto"/>
            <w:gridSpan w:val="4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2: Nutrition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4418" w:rsidRPr="00EA4418" w:rsidTr="0070080F">
        <w:tc>
          <w:tcPr>
            <w:tcW w:w="0" w:type="auto"/>
          </w:tcPr>
          <w:p w:rsidR="00EA4418" w:rsidRPr="00EA4418" w:rsidRDefault="00EA4418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task  score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EA4418" w:rsidRPr="00EA4418" w:rsidTr="0070080F">
        <w:tc>
          <w:tcPr>
            <w:tcW w:w="0" w:type="auto"/>
          </w:tcPr>
          <w:p w:rsidR="00EA4418" w:rsidRPr="00EA4418" w:rsidRDefault="00EA4418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task  score 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A4418" w:rsidRPr="00F82230" w:rsidRDefault="00EA4418" w:rsidP="00EA441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3834C2">
        <w:rPr>
          <w:rFonts w:ascii="Times New Roman" w:eastAsia="Times New Roman" w:hAnsi="Times New Roman" w:cs="Times New Roman"/>
          <w:i/>
        </w:rPr>
        <w:t>10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EA4418" w:rsidRDefault="00EA4418" w:rsidP="00EA441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771501" w:rsidRDefault="00771501" w:rsidP="00E4625E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</w:p>
    <w:p w:rsidR="003834C2" w:rsidRPr="003834C2" w:rsidRDefault="003834C2" w:rsidP="003834C2">
      <w:pPr>
        <w:pStyle w:val="Heading4"/>
        <w:rPr>
          <w:i w:val="0"/>
        </w:rPr>
      </w:pPr>
      <w:r w:rsidRPr="003834C2">
        <w:rPr>
          <w:rFonts w:ascii="Times New Roman" w:eastAsia="Times New Roman" w:hAnsi="Times New Roman" w:cs="Times New Roman"/>
          <w:b w:val="0"/>
          <w:bCs w:val="0"/>
          <w:i w:val="0"/>
          <w:color w:val="auto"/>
          <w:sz w:val="24"/>
          <w:szCs w:val="27"/>
        </w:rPr>
        <w:lastRenderedPageBreak/>
        <w:tab/>
      </w:r>
      <w:r w:rsidRPr="003834C2">
        <w:rPr>
          <w:i w:val="0"/>
          <w:color w:val="auto"/>
        </w:rPr>
        <w:t>SECTION B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6"/>
        <w:gridCol w:w="1930"/>
        <w:gridCol w:w="1823"/>
        <w:gridCol w:w="1969"/>
      </w:tblGrid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Task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Question Number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Maximum Sco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Candidate’s Score</w:t>
            </w: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Task 1: Agricultu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1 (a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1 (a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1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1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1 (c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2 (a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2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2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3 (a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3 (a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3 (a) i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3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3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4 (a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4 (a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4 (b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5 (a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5 (b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Maximum task sco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23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Candidate’s task sco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Task 2: Nutrition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6 (a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6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6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6 (c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7 (a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7 (a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7 (b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7 (c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7 (c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8 (a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8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8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8 (c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8 (c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9 (a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9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9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39 (c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40 (a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40 (a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40 (b) 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40 (b) ii)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Maximum task sco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27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</w:tr>
      <w:tr w:rsidR="003834C2" w:rsidTr="003834C2">
        <w:tc>
          <w:tcPr>
            <w:tcW w:w="0" w:type="auto"/>
            <w:hideMark/>
          </w:tcPr>
          <w:p w:rsidR="003834C2" w:rsidRDefault="003834C2">
            <w:pPr>
              <w:pStyle w:val="NormalWeb"/>
            </w:pPr>
            <w:r>
              <w:rPr>
                <w:b/>
                <w:bCs/>
              </w:rPr>
              <w:t>Candidate’s task score</w:t>
            </w: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834C2" w:rsidRDefault="003834C2">
            <w:pPr>
              <w:rPr>
                <w:sz w:val="20"/>
                <w:szCs w:val="20"/>
              </w:rPr>
            </w:pPr>
          </w:p>
        </w:tc>
      </w:tr>
    </w:tbl>
    <w:p w:rsidR="003834C2" w:rsidRDefault="003834C2" w:rsidP="003834C2">
      <w:pPr>
        <w:tabs>
          <w:tab w:val="left" w:pos="4014"/>
          <w:tab w:val="center" w:pos="5599"/>
        </w:tabs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</w:p>
    <w:p w:rsidR="003834C2" w:rsidRDefault="003834C2" w:rsidP="003834C2">
      <w:pPr>
        <w:tabs>
          <w:tab w:val="left" w:pos="4014"/>
          <w:tab w:val="center" w:pos="5599"/>
        </w:tabs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</w:p>
    <w:p w:rsidR="001D6ED9" w:rsidRPr="0070080F" w:rsidRDefault="003834C2" w:rsidP="003834C2">
      <w:pPr>
        <w:tabs>
          <w:tab w:val="left" w:pos="4014"/>
          <w:tab w:val="center" w:pos="5599"/>
        </w:tabs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7"/>
        </w:rPr>
        <w:lastRenderedPageBreak/>
        <w:tab/>
      </w:r>
      <w:r w:rsidR="001D6ED9" w:rsidRPr="0070080F">
        <w:rPr>
          <w:rFonts w:ascii="Times New Roman" w:eastAsia="Times New Roman" w:hAnsi="Times New Roman" w:cs="Times New Roman"/>
          <w:b/>
          <w:bCs/>
          <w:sz w:val="24"/>
          <w:szCs w:val="27"/>
        </w:rPr>
        <w:t>SECTION A: (30 Marks)</w:t>
      </w:r>
    </w:p>
    <w:p w:rsidR="001D6ED9" w:rsidRPr="00E4625E" w:rsidRDefault="001D6ED9" w:rsidP="00E4625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4625E">
        <w:rPr>
          <w:rFonts w:ascii="Times New Roman" w:eastAsia="Times New Roman" w:hAnsi="Times New Roman" w:cs="Times New Roman"/>
          <w:i/>
          <w:sz w:val="24"/>
          <w:szCs w:val="24"/>
        </w:rPr>
        <w:t xml:space="preserve">Answer all questions </w:t>
      </w:r>
    </w:p>
    <w:p w:rsidR="00E4625E" w:rsidRDefault="00E4625E" w:rsidP="001D6E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E4625E" w:rsidSect="00771501">
          <w:footerReference w:type="default" r:id="rId9"/>
          <w:type w:val="continuous"/>
          <w:pgSz w:w="12240" w:h="15840"/>
          <w:pgMar w:top="709" w:right="474" w:bottom="568" w:left="567" w:header="720" w:footer="26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NOT a method of conserving soil?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Terrac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Mulch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Overgraz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Con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tour </w:t>
      </w:r>
      <w:proofErr w:type="spellStart"/>
      <w:r w:rsidR="00473E49">
        <w:rPr>
          <w:rFonts w:ascii="Times New Roman" w:eastAsia="Times New Roman" w:hAnsi="Times New Roman" w:cs="Times New Roman"/>
          <w:sz w:val="24"/>
          <w:szCs w:val="24"/>
        </w:rPr>
        <w:t>ploughing</w:t>
      </w:r>
      <w:proofErr w:type="spellEnd"/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 farmer notices that plastic bags are scattered all over his farm. This is an example of: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Air pollution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Noise pollution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oil pollution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W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>ater pollution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se structures is designed to help retain water in the soil, especially in dry areas?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A tall fence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A concrete wall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A check dam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) A large Darn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en cooking vegetables, boiling them for too long can lead to the loss of certain nutrients. Which method helps to conserve most nutrients?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Deep-fry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Roast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team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Boiling u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ntil very soft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y is it important for farmers to grow trees on their land?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They provide shade for animals only.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They prevent soil erosion and improve soil fertility.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They make the farm look beautiful.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They only pro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>vide firewood.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the correct order of food production processes?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Harvesting, planting, land preparation, storage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Land preparation, planting, harvesting, storage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Planting, harvesting, storage, land preparation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Storage, land preparation, planti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ng, harvesting </w:t>
      </w:r>
    </w:p>
    <w:p w:rsid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efore planting maize, a farmer needs to prepare the planting site. Which activity is typically done first? A) Weeding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Fertilizer application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Digging or </w:t>
      </w:r>
      <w:proofErr w:type="spellStart"/>
      <w:r w:rsidRPr="00412C48">
        <w:rPr>
          <w:rFonts w:ascii="Times New Roman" w:eastAsia="Times New Roman" w:hAnsi="Times New Roman" w:cs="Times New Roman"/>
          <w:sz w:val="24"/>
          <w:szCs w:val="24"/>
        </w:rPr>
        <w:t>ploughing</w:t>
      </w:r>
      <w:proofErr w:type="spell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3E4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D) Watering </w:t>
      </w:r>
    </w:p>
    <w:p w:rsidR="003E5286" w:rsidRPr="00412C48" w:rsidRDefault="003E5286" w:rsidP="003E52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stablishing crops successfully involves several steps. Which of these is crucial for good germination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Harvesting the crop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Using healthy seed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elling the produc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Sto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ring the tools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crop management practice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Eating the crop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Visiting the market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Weeding the farm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Sleepin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g under a tree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animal product is commonly used to make cheese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Egg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Honey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C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) Milk                                                                                       D) Wool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at is the primary use of honey from bees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Building material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Sweetener and medicinal purpose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Animal feed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D) Fuel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 family wants to cook potatoes quickly while retaining most of their nutrients. Which cooking method would be most suitable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Roasting in a lot of oil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Steaming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Deep-frying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B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oiling for a very long time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en rearing chickens, why is it important to clean their coop regularly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To make the coop look nice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To prevent the spread of disease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To encourage the chickens to lay more egg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To scare a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way predators. </w:t>
      </w:r>
    </w:p>
    <w:p w:rsid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You have a pile of clothes to wash, including a red t-shirt and a white shirt. To prevent the white shirt from changing colour, you should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Wash them together in hot water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Wash them together in cold water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Wash the red t-shirt separately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D) Wash them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with bleach. </w:t>
      </w:r>
    </w:p>
    <w:p w:rsidR="003E5286" w:rsidRPr="00412C48" w:rsidRDefault="003E5286" w:rsidP="003E52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is the primary purpose of knitting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To build a hous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To create fabric using interlocking loops of yarn C) To repair broken tool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To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draw pictures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se is a benefit of having a suspended garden (vertical garden)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It requires a very large ground area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It saves space and can be used in urban area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It uses a lot of water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It is only for growing ver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y large trees.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dding value to crop produce means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gramStart"/>
      <w:r w:rsidRPr="00412C48">
        <w:rPr>
          <w:rFonts w:ascii="Times New Roman" w:eastAsia="Times New Roman" w:hAnsi="Times New Roman" w:cs="Times New Roman"/>
          <w:sz w:val="24"/>
          <w:szCs w:val="24"/>
        </w:rPr>
        <w:t>Selling</w:t>
      </w:r>
      <w:proofErr w:type="gram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t immediately after harvesting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Processing it to increase its shelf-life or market price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Letting it rot on the farm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D) Giving it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away for free.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at is a common ingredient used to make homemade soap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Sugar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Cooking oil or fat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alt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D) Water only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major cause of soil pollution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Planting tree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Proper waste disposal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Use of excessive chemical fertilizers and pesticide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Crop rotation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To control soil pollution, farmers are encouraged to use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More plastic wast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Organic fertilizers and pest control method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Industrial wast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Radioac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tive materials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 farmer wants to ensure the soil is loose and fine for planting small seeds like carrots. This refers to achieving the appropriate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Soil colour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Soil temperatur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Tilth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D) Soil depth </w:t>
      </w:r>
    </w:p>
    <w:p w:rsid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type of tilth is most suitable for planting very small seeds that require good contact with the soil? A) Cloddy tilth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Rough tilth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Fine tilth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C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ompacted tilth </w:t>
      </w:r>
    </w:p>
    <w:p w:rsidR="003E5286" w:rsidRPr="00412C48" w:rsidRDefault="003E5286" w:rsidP="003E52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farmer observes pests attacking his cabbage crops. Which crop management practice should he employ? A) Harvesting the crop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Pest control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Weeding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D) Watering</w:t>
      </w:r>
    </w:p>
    <w:p w:rsidR="003E5286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 student is learning about preparing a planting site. Which tool is most likely to be used for initial breaking up of hard soil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21C5561" wp14:editId="24045889">
            <wp:simplePos x="0" y="0"/>
            <wp:positionH relativeFrom="column">
              <wp:posOffset>763270</wp:posOffset>
            </wp:positionH>
            <wp:positionV relativeFrom="paragraph">
              <wp:posOffset>92075</wp:posOffset>
            </wp:positionV>
            <wp:extent cx="1470025" cy="1234440"/>
            <wp:effectExtent l="0" t="0" r="0" b="3810"/>
            <wp:wrapNone/>
            <wp:docPr id="1" name="Picture 1" descr="Heavy planting trowel | Manufact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eavy planting trowel | Manufactu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025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5C541A1" wp14:editId="0B73B0BB">
            <wp:simplePos x="0" y="0"/>
            <wp:positionH relativeFrom="column">
              <wp:posOffset>1022350</wp:posOffset>
            </wp:positionH>
            <wp:positionV relativeFrom="paragraph">
              <wp:posOffset>200025</wp:posOffset>
            </wp:positionV>
            <wp:extent cx="1657350" cy="1657350"/>
            <wp:effectExtent l="0" t="0" r="0" b="0"/>
            <wp:wrapNone/>
            <wp:docPr id="2" name="Picture 2" descr="Hoe forged with antigiro system and with certified wooden handle / HOE85W |  Bello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oe forged with antigiro system and with certified wooden handle / HOE85W |  Bellot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04FB758" wp14:editId="3D399AC3">
            <wp:simplePos x="0" y="0"/>
            <wp:positionH relativeFrom="column">
              <wp:posOffset>759460</wp:posOffset>
            </wp:positionH>
            <wp:positionV relativeFrom="paragraph">
              <wp:posOffset>194945</wp:posOffset>
            </wp:positionV>
            <wp:extent cx="1268730" cy="1082981"/>
            <wp:effectExtent l="0" t="0" r="7620" b="3175"/>
            <wp:wrapNone/>
            <wp:docPr id="3" name="Picture 3" descr="SunnyTong Metal Watering Can - 1 Gallon Green - Kenya | Ub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unnyTong Metal Watering Can - 1 Gallon Green - Kenya | Ubu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108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5F304FA" wp14:editId="3712D85E">
            <wp:simplePos x="0" y="0"/>
            <wp:positionH relativeFrom="column">
              <wp:posOffset>1016635</wp:posOffset>
            </wp:positionH>
            <wp:positionV relativeFrom="paragraph">
              <wp:posOffset>270510</wp:posOffset>
            </wp:positionV>
            <wp:extent cx="977265" cy="742950"/>
            <wp:effectExtent l="0" t="0" r="0" b="0"/>
            <wp:wrapNone/>
            <wp:docPr id="4" name="Picture 4" descr="Stanley Tape Measure | Stanley Tape Measure 8m | BOLD Industr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tanley Tape Measure | Stanley Tape Measure 8m | BOLD Industrial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26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armers in a dry region want to collect rainwater for irrigation. Which water retention structure would be most effective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A raised bed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A pond or reservoir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A small trench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D) A birdbath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 following statements about conservation of food nutrients is TRUE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Cutting vegetables into very small pieces before washing helps retain nutrient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Cooking food at very high temperatures for a long time preserves all nutrient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Washing vegetables thoroughly before cutting them helps minimize nutrient los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Discarding cooking water from boiled vegetables is good for nutri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ent retention.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Imagine a picture showing a farmer spraying chemicals on his crops without wearing protective gear. This action is most likely to lead to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Healthy crops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Increased biodiversity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oil and water pollution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D) Improved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soil structure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student is preparing a planting site for tomatoes. He digs the soil and breaks down large soil clumps into smaller ones. This process helps to: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Compact the soil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Create poor drainage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Improve aeration and root penetration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Attr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act more weeds </w:t>
      </w:r>
    </w:p>
    <w:p w:rsidR="00412C48" w:rsidRPr="00412C48" w:rsidRDefault="00412C48" w:rsidP="00412C4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NOT a good hygiene practice when rearing animals?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Regular cleaning of animal shelter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Isolating sick animal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haring water troughs between healthy and sick animals.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D) Disposing of animal w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aste properly.</w:t>
      </w:r>
    </w:p>
    <w:p w:rsidR="00473E49" w:rsidRDefault="00412C48" w:rsidP="00412C48">
      <w:pPr>
        <w:numPr>
          <w:ilvl w:val="0"/>
          <w:numId w:val="22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5286">
        <w:rPr>
          <w:rFonts w:ascii="Times New Roman" w:eastAsia="Times New Roman" w:hAnsi="Times New Roman" w:cs="Times New Roman"/>
          <w:sz w:val="24"/>
          <w:szCs w:val="24"/>
        </w:rPr>
        <w:t>A family has a surplus of mangoes. To add value and extend their shelf-life, they decide to make mango juice and jam. This is an example of:</w:t>
      </w:r>
      <w:r w:rsidR="003E5286" w:rsidRP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3E5286">
        <w:rPr>
          <w:rFonts w:ascii="Times New Roman" w:eastAsia="Times New Roman" w:hAnsi="Times New Roman" w:cs="Times New Roman"/>
          <w:sz w:val="24"/>
          <w:szCs w:val="24"/>
        </w:rPr>
        <w:t xml:space="preserve">A) Wasting food </w:t>
      </w:r>
      <w:r w:rsidR="003E5286" w:rsidRP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3E5286">
        <w:rPr>
          <w:rFonts w:ascii="Times New Roman" w:eastAsia="Times New Roman" w:hAnsi="Times New Roman" w:cs="Times New Roman"/>
          <w:sz w:val="24"/>
          <w:szCs w:val="24"/>
        </w:rPr>
        <w:t xml:space="preserve">B) Food preservation </w:t>
      </w:r>
      <w:r w:rsidR="003E5286" w:rsidRP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3E5286">
        <w:rPr>
          <w:rFonts w:ascii="Times New Roman" w:eastAsia="Times New Roman" w:hAnsi="Times New Roman" w:cs="Times New Roman"/>
          <w:sz w:val="24"/>
          <w:szCs w:val="24"/>
        </w:rPr>
        <w:t xml:space="preserve">C) Reducing market price </w:t>
      </w:r>
      <w:r w:rsidR="003E5286" w:rsidRPr="003E528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3E5286">
        <w:rPr>
          <w:rFonts w:ascii="Times New Roman" w:eastAsia="Times New Roman" w:hAnsi="Times New Roman" w:cs="Times New Roman"/>
          <w:sz w:val="24"/>
          <w:szCs w:val="24"/>
        </w:rPr>
        <w:t xml:space="preserve">D) Increasing transportation costs </w:t>
      </w:r>
    </w:p>
    <w:p w:rsidR="003E5286" w:rsidRDefault="003E5286" w:rsidP="003E5286">
      <w:p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Pr="003E5286" w:rsidRDefault="003E5286" w:rsidP="003E5286">
      <w:p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3E5286" w:rsidRPr="003E5286" w:rsidSect="00E552B0">
          <w:type w:val="continuous"/>
          <w:pgSz w:w="12240" w:h="15840"/>
          <w:pgMar w:top="709" w:right="474" w:bottom="568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143"/>
          <w:docGrid w:linePitch="360"/>
        </w:sectPr>
      </w:pPr>
    </w:p>
    <w:p w:rsidR="00412C48" w:rsidRPr="00412C48" w:rsidRDefault="00412C48" w:rsidP="00412C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Default="00412C48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b/>
          <w:bCs/>
          <w:sz w:val="24"/>
          <w:szCs w:val="24"/>
        </w:rPr>
        <w:t>SECTION B: STRUCTURED QUESTIONS (50 Marks)</w:t>
      </w:r>
    </w:p>
    <w:p w:rsidR="003E5286" w:rsidRP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E5286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412C48" w:rsidRPr="00412C48" w:rsidRDefault="00412C48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b/>
          <w:bCs/>
          <w:sz w:val="24"/>
          <w:szCs w:val="24"/>
        </w:rPr>
        <w:t>PART 1: AGRICULTURE (25 Marks)</w:t>
      </w:r>
    </w:p>
    <w:p w:rsidR="00412C48" w:rsidRPr="003E5286" w:rsidRDefault="00412C48" w:rsidP="003E5286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5286">
        <w:rPr>
          <w:rFonts w:ascii="Times New Roman" w:eastAsia="Times New Roman" w:hAnsi="Times New Roman" w:cs="Times New Roman"/>
          <w:sz w:val="24"/>
          <w:szCs w:val="24"/>
        </w:rPr>
        <w:t>Jane, a Grade 7 student, lives in a semi-arid area. Her family farm experiences significant soil erosion during heavy rains, and they often struggle with water scarcity for their crops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Identify two methods Jane's family can use to conserve soil on their farm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:rsidR="00412C48" w:rsidRPr="00412C48" w:rsidRDefault="003E5286" w:rsidP="003E52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412C48"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="00412C48" w:rsidRPr="00412C48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="00412C48" w:rsidRPr="00412C48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b) Suggest two water retention structures that would be suitable for Jane's family farm to help them manage water scarcity. (2 Marks)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</w:t>
      </w:r>
    </w:p>
    <w:p w:rsidR="003E5286" w:rsidRDefault="003E5286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2C48" w:rsidRPr="00412C48" w:rsidRDefault="00412C48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Explain why growing </w:t>
      </w:r>
      <w:proofErr w:type="gramStart"/>
      <w:r w:rsidRPr="00412C48">
        <w:rPr>
          <w:rFonts w:ascii="Times New Roman" w:eastAsia="Times New Roman" w:hAnsi="Times New Roman" w:cs="Times New Roman"/>
          <w:sz w:val="24"/>
          <w:szCs w:val="24"/>
        </w:rPr>
        <w:t>trees is</w:t>
      </w:r>
      <w:proofErr w:type="gram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mportant for Jane's farm in controlling soil erosion. (2 Marks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magine a drawing showing different types of garden beds. One bed is flat, another has raised ridges, and a third shows small mounds. Below the drawing, there are labels A, B, and C pointing to each type of bed.</w:t>
      </w:r>
    </w:p>
    <w:p w:rsidR="00412C48" w:rsidRPr="00412C48" w:rsidRDefault="00412C48" w:rsidP="003E5286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) Which type of garden bed (A, B, or C) would be most suitable for planting crops like Irish potatoes that require earthing up? Explain your choice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Describe two different types of </w:t>
      </w:r>
      <w:proofErr w:type="spellStart"/>
      <w:r w:rsidRPr="00412C48">
        <w:rPr>
          <w:rFonts w:ascii="Times New Roman" w:eastAsia="Times New Roman" w:hAnsi="Times New Roman" w:cs="Times New Roman"/>
          <w:sz w:val="24"/>
          <w:szCs w:val="24"/>
        </w:rPr>
        <w:t>tilths</w:t>
      </w:r>
      <w:proofErr w:type="spell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a farmer can prepare for planting different crops. For each tilth, give an example of a crop that would thrive in it. (4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i) Type of Tilth: ____________________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Example Crop: _________________________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Description: ___________________________________________________________________ </w:t>
      </w:r>
    </w:p>
    <w:p w:rsidR="003E5286" w:rsidRDefault="003E5286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ii) Type of Tilth: ____________________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Example Crop: _________________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Description: ___________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John has just prepared a small plot of land for planting kales. He has dug the soil and removed all weeds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List three essential steps John must follow when establishing his kale crop after preparing the planting site. (3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i) 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</w:t>
      </w:r>
    </w:p>
    <w:p w:rsidR="00771501" w:rsidRDefault="00771501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>b) After a few weeks, John observes some yellowing leaves and small holes in the kale leaves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) Suggest one possible cause for the yellowing leaves. (1 Mark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___________________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ii) Identify one crop management practice John can employ to address the holes in the leaves. (1 Mark) 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 photograph shows a well-organized chicken coop. The floor is covered with clean, dry litter, and there are clean feeders and </w:t>
      </w:r>
      <w:proofErr w:type="spellStart"/>
      <w:r w:rsidRPr="00412C48">
        <w:rPr>
          <w:rFonts w:ascii="Times New Roman" w:eastAsia="Times New Roman" w:hAnsi="Times New Roman" w:cs="Times New Roman"/>
          <w:sz w:val="24"/>
          <w:szCs w:val="24"/>
        </w:rPr>
        <w:t>waterers</w:t>
      </w:r>
      <w:proofErr w:type="spellEnd"/>
      <w:r w:rsidRPr="00412C48">
        <w:rPr>
          <w:rFonts w:ascii="Times New Roman" w:eastAsia="Times New Roman" w:hAnsi="Times New Roman" w:cs="Times New Roman"/>
          <w:sz w:val="24"/>
          <w:szCs w:val="24"/>
        </w:rPr>
        <w:t>. A farmer is seen wearing gloves and boots while cleaning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State two hygiene practices illustrated in the photograph that are important in rearing animals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:rsidR="00412C48" w:rsidRPr="00412C48" w:rsidRDefault="00412C48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Explain one reason why </w:t>
      </w:r>
      <w:proofErr w:type="gramStart"/>
      <w:r w:rsidRPr="00412C48">
        <w:rPr>
          <w:rFonts w:ascii="Times New Roman" w:eastAsia="Times New Roman" w:hAnsi="Times New Roman" w:cs="Times New Roman"/>
          <w:sz w:val="24"/>
          <w:szCs w:val="24"/>
        </w:rPr>
        <w:t>maintaining good hygiene practices in animal rearing is</w:t>
      </w:r>
      <w:proofErr w:type="gram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crucial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Mary wants to start a suspended garden on her small balcony to grow herbs and leafy vegetables, as she has limited ground space.</w:t>
      </w:r>
    </w:p>
    <w:p w:rsidR="00412C48" w:rsidRPr="00412C48" w:rsidRDefault="00412C48" w:rsidP="003E5286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) Describe one type of construction frame Mary can use for her suspended garden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State one advantage of a suspended garden for Mary's situation. (1 Mark)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</w:t>
      </w: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12C48" w:rsidRPr="00412C48" w:rsidRDefault="00412C48" w:rsidP="00412C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ART 2: NUTRITION (25 Marks)</w:t>
      </w:r>
    </w:p>
    <w:p w:rsidR="00412C48" w:rsidRPr="003E5286" w:rsidRDefault="00412C48" w:rsidP="003E5286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5286">
        <w:rPr>
          <w:rFonts w:ascii="Times New Roman" w:eastAsia="Times New Roman" w:hAnsi="Times New Roman" w:cs="Times New Roman"/>
          <w:sz w:val="24"/>
          <w:szCs w:val="24"/>
        </w:rPr>
        <w:t>David's mother often boils vegetables for a long time until they are very soft. David notices that the water used for boiling is often discarded.</w:t>
      </w:r>
    </w:p>
    <w:p w:rsidR="00412C48" w:rsidRPr="00412C48" w:rsidRDefault="00412C48" w:rsidP="003E5286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) Explain why boiling vegetables for too long and discarding the cooking water is not the best way to conserve food nutrients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b) Suggest two cooking methods that help to conserve most nutrients in vegetables. (2 Marks)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) 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</w:p>
    <w:p w:rsidR="00412C48" w:rsidRPr="00412C48" w:rsidRDefault="00412C48" w:rsidP="003E5286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c) Describe how the cooking method of roasting works and provide one example of food that can be roasted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n illustration shows a beehive with bees flying around it, and a separate illustration shows a chicken laying an egg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Name one product obtained from the beehive and one product obtained from the chicken shown in the illustrations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i) From beehive: _________________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i) From chicken: _________________________</w:t>
      </w:r>
    </w:p>
    <w:p w:rsidR="00412C48" w:rsidRPr="00412C48" w:rsidRDefault="00412C48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b) Briefly describe the preparation process of honey from the beehive for human consumption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71501" w:rsidRDefault="00771501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Before consuming eggs, they often need to be prepared. State two ways eggs can be prepared for eating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</w:t>
      </w:r>
    </w:p>
    <w:p w:rsidR="00412C48" w:rsidRPr="00412C48" w:rsidRDefault="00412C48" w:rsidP="003E5286">
      <w:pPr>
        <w:spacing w:before="100" w:beforeAutospacing="1" w:after="100" w:afterAutospacing="1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12C48">
        <w:rPr>
          <w:rFonts w:ascii="Times New Roman" w:eastAsia="Times New Roman" w:hAnsi="Times New Roman" w:cs="Times New Roman"/>
          <w:sz w:val="24"/>
          <w:szCs w:val="24"/>
        </w:rPr>
        <w:t>Mama brightly colored clothes are</w:t>
      </w:r>
      <w:proofErr w:type="gram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often problematic when washing. Sarah wants to do laundry but is worried about her new red dress bleeding colour onto her light-coloured clothes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What is the main challenge Sarah faces when washing loose coloured clothes with other garments? (1 Mark)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b) Suggest two laundry practices Sarah should follow to prevent her red dress from bleeding colour onto her light-coloured clothes. (2 Marks)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) 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State two general benefits of performing laundry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______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i) 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 community group is working on a project to improve livelihoods. They plan to teach members how to add value to their surplus maize produce and also how to make homemade soaps for sale.</w:t>
      </w:r>
    </w:p>
    <w:p w:rsidR="00412C48" w:rsidRPr="00412C48" w:rsidRDefault="00412C48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a) Describe one way the community can add value to their maize produce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b) List two common ingredients used in making homemade soaps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</w:t>
      </w:r>
    </w:p>
    <w:p w:rsidR="00412C48" w:rsidRPr="00412C48" w:rsidRDefault="00412C48" w:rsidP="003E5286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c) Explain one benefit of adding value to crop </w:t>
      </w:r>
      <w:proofErr w:type="gramStart"/>
      <w:r w:rsidRPr="00412C48">
        <w:rPr>
          <w:rFonts w:ascii="Times New Roman" w:eastAsia="Times New Roman" w:hAnsi="Times New Roman" w:cs="Times New Roman"/>
          <w:sz w:val="24"/>
          <w:szCs w:val="24"/>
        </w:rPr>
        <w:t>produce</w:t>
      </w:r>
      <w:proofErr w:type="gramEnd"/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for the community members. (2 Marks)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12C48" w:rsidRPr="00412C48" w:rsidRDefault="00412C48" w:rsidP="003E52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lastRenderedPageBreak/>
        <w:t>A photograph shows a roadside dumping site with plastic bottles, old tires, and chemical containers. Rainwater is seen flowing over the site.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a) Identify two causes of soil pollution depicted in the photograph. (2 Marks) 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</w:t>
      </w:r>
      <w:r w:rsidR="003E5286">
        <w:rPr>
          <w:rFonts w:ascii="Times New Roman" w:eastAsia="Times New Roman" w:hAnsi="Times New Roman" w:cs="Times New Roman"/>
          <w:sz w:val="24"/>
          <w:szCs w:val="24"/>
        </w:rPr>
        <w:t>__________________</w:t>
      </w:r>
      <w:r w:rsidRPr="00412C48">
        <w:rPr>
          <w:rFonts w:ascii="Times New Roman" w:eastAsia="Times New Roman" w:hAnsi="Times New Roman" w:cs="Times New Roman"/>
          <w:sz w:val="24"/>
          <w:szCs w:val="24"/>
        </w:rPr>
        <w:t>___________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b) Suggest two ways of controlling soil pollution that the local community around this dumping site can adopt. (2 Marks)</w:t>
      </w:r>
    </w:p>
    <w:p w:rsidR="003E5286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 </w:t>
      </w:r>
    </w:p>
    <w:p w:rsidR="00412C48" w:rsidRPr="00412C48" w:rsidRDefault="00412C48" w:rsidP="00412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2C48">
        <w:rPr>
          <w:rFonts w:ascii="Times New Roman" w:eastAsia="Times New Roman" w:hAnsi="Times New Roman" w:cs="Times New Roman"/>
          <w:sz w:val="24"/>
          <w:szCs w:val="24"/>
        </w:rPr>
        <w:t>ii) __________________________________________________________________</w:t>
      </w: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71501" w:rsidRDefault="00771501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E5286" w:rsidRDefault="003E5286" w:rsidP="003E528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C4282" w:rsidRDefault="003E5286" w:rsidP="00AD33B9">
      <w:pPr>
        <w:spacing w:before="100" w:beforeAutospacing="1" w:after="100" w:afterAutospacing="1" w:line="240" w:lineRule="auto"/>
        <w:jc w:val="center"/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sectPr w:rsidR="008C4282" w:rsidSect="00771501">
      <w:type w:val="continuous"/>
      <w:pgSz w:w="12240" w:h="15840"/>
      <w:pgMar w:top="709" w:right="474" w:bottom="568" w:left="567" w:header="720" w:footer="402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43D4" w:rsidRDefault="000A43D4" w:rsidP="00EA4418">
      <w:pPr>
        <w:spacing w:after="0" w:line="240" w:lineRule="auto"/>
      </w:pPr>
      <w:r>
        <w:separator/>
      </w:r>
    </w:p>
  </w:endnote>
  <w:endnote w:type="continuationSeparator" w:id="0">
    <w:p w:rsidR="000A43D4" w:rsidRDefault="000A43D4" w:rsidP="00EA4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1501" w:rsidRPr="0096799A" w:rsidRDefault="00771501" w:rsidP="004200D3">
    <w:pPr>
      <w:pStyle w:val="Footer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>AGRICULTURE AND NUTRITION     PP 1                  706/1                   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43D4" w:rsidRDefault="000A43D4" w:rsidP="00EA4418">
      <w:pPr>
        <w:spacing w:after="0" w:line="240" w:lineRule="auto"/>
      </w:pPr>
      <w:r>
        <w:separator/>
      </w:r>
    </w:p>
  </w:footnote>
  <w:footnote w:type="continuationSeparator" w:id="0">
    <w:p w:rsidR="000A43D4" w:rsidRDefault="000A43D4" w:rsidP="00EA44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12F1"/>
    <w:multiLevelType w:val="multilevel"/>
    <w:tmpl w:val="C5CEF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1A561C"/>
    <w:multiLevelType w:val="multilevel"/>
    <w:tmpl w:val="4D46F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D4C18"/>
    <w:multiLevelType w:val="multilevel"/>
    <w:tmpl w:val="EE945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E95219"/>
    <w:multiLevelType w:val="multilevel"/>
    <w:tmpl w:val="189210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>
    <w:nsid w:val="15103BE2"/>
    <w:multiLevelType w:val="multilevel"/>
    <w:tmpl w:val="FDFC7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1D233A"/>
    <w:multiLevelType w:val="multilevel"/>
    <w:tmpl w:val="5664B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E834C8D"/>
    <w:multiLevelType w:val="multilevel"/>
    <w:tmpl w:val="FC527F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7856555"/>
    <w:multiLevelType w:val="multilevel"/>
    <w:tmpl w:val="60D2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8CE2B5E"/>
    <w:multiLevelType w:val="multilevel"/>
    <w:tmpl w:val="E9AE4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E0F0405"/>
    <w:multiLevelType w:val="multilevel"/>
    <w:tmpl w:val="D136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E935B9C"/>
    <w:multiLevelType w:val="multilevel"/>
    <w:tmpl w:val="8B3056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0430F25"/>
    <w:multiLevelType w:val="multilevel"/>
    <w:tmpl w:val="4EC65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330087"/>
    <w:multiLevelType w:val="multilevel"/>
    <w:tmpl w:val="E0CA2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42F0D8E"/>
    <w:multiLevelType w:val="multilevel"/>
    <w:tmpl w:val="6B726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80D4EBE"/>
    <w:multiLevelType w:val="multilevel"/>
    <w:tmpl w:val="3820A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9865C3"/>
    <w:multiLevelType w:val="multilevel"/>
    <w:tmpl w:val="730E4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AE7280B"/>
    <w:multiLevelType w:val="multilevel"/>
    <w:tmpl w:val="D126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C1D0266"/>
    <w:multiLevelType w:val="multilevel"/>
    <w:tmpl w:val="EEB4F6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98"/>
        </w:tabs>
        <w:ind w:left="1298" w:hanging="360"/>
      </w:pPr>
    </w:lvl>
    <w:lvl w:ilvl="2" w:tentative="1">
      <w:start w:val="1"/>
      <w:numFmt w:val="decimal"/>
      <w:lvlText w:val="%3."/>
      <w:lvlJc w:val="left"/>
      <w:pPr>
        <w:tabs>
          <w:tab w:val="num" w:pos="2018"/>
        </w:tabs>
        <w:ind w:left="2018" w:hanging="360"/>
      </w:pPr>
    </w:lvl>
    <w:lvl w:ilvl="3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entative="1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entative="1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entative="1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entative="1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19">
    <w:nsid w:val="5FB027C6"/>
    <w:multiLevelType w:val="multilevel"/>
    <w:tmpl w:val="3BBC0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49623D3"/>
    <w:multiLevelType w:val="multilevel"/>
    <w:tmpl w:val="3AA2C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7DB19EA"/>
    <w:multiLevelType w:val="multilevel"/>
    <w:tmpl w:val="C4D6D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A4D654C"/>
    <w:multiLevelType w:val="multilevel"/>
    <w:tmpl w:val="C504C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C52574A"/>
    <w:multiLevelType w:val="multilevel"/>
    <w:tmpl w:val="DEA26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F0726C5"/>
    <w:multiLevelType w:val="multilevel"/>
    <w:tmpl w:val="FEC8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34B625D"/>
    <w:multiLevelType w:val="multilevel"/>
    <w:tmpl w:val="CDF02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3BB22D6"/>
    <w:multiLevelType w:val="multilevel"/>
    <w:tmpl w:val="60A035C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6"/>
  </w:num>
  <w:num w:numId="3">
    <w:abstractNumId w:val="13"/>
  </w:num>
  <w:num w:numId="4">
    <w:abstractNumId w:val="4"/>
  </w:num>
  <w:num w:numId="5">
    <w:abstractNumId w:val="25"/>
  </w:num>
  <w:num w:numId="6">
    <w:abstractNumId w:val="3"/>
  </w:num>
  <w:num w:numId="7">
    <w:abstractNumId w:val="16"/>
  </w:num>
  <w:num w:numId="8">
    <w:abstractNumId w:val="14"/>
  </w:num>
  <w:num w:numId="9">
    <w:abstractNumId w:val="9"/>
  </w:num>
  <w:num w:numId="10">
    <w:abstractNumId w:val="2"/>
  </w:num>
  <w:num w:numId="11">
    <w:abstractNumId w:val="15"/>
  </w:num>
  <w:num w:numId="12">
    <w:abstractNumId w:val="1"/>
  </w:num>
  <w:num w:numId="13">
    <w:abstractNumId w:val="7"/>
  </w:num>
  <w:num w:numId="14">
    <w:abstractNumId w:val="0"/>
  </w:num>
  <w:num w:numId="15">
    <w:abstractNumId w:val="12"/>
  </w:num>
  <w:num w:numId="16">
    <w:abstractNumId w:val="20"/>
  </w:num>
  <w:num w:numId="17">
    <w:abstractNumId w:val="17"/>
  </w:num>
  <w:num w:numId="18">
    <w:abstractNumId w:val="8"/>
  </w:num>
  <w:num w:numId="19">
    <w:abstractNumId w:val="5"/>
  </w:num>
  <w:num w:numId="20">
    <w:abstractNumId w:val="22"/>
  </w:num>
  <w:num w:numId="21">
    <w:abstractNumId w:val="11"/>
  </w:num>
  <w:num w:numId="22">
    <w:abstractNumId w:val="18"/>
  </w:num>
  <w:num w:numId="23">
    <w:abstractNumId w:val="19"/>
  </w:num>
  <w:num w:numId="24">
    <w:abstractNumId w:val="26"/>
  </w:num>
  <w:num w:numId="25">
    <w:abstractNumId w:val="21"/>
  </w:num>
  <w:num w:numId="26">
    <w:abstractNumId w:val="23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D6ED9"/>
    <w:rsid w:val="00061655"/>
    <w:rsid w:val="000A43D4"/>
    <w:rsid w:val="00152DD5"/>
    <w:rsid w:val="001D01B1"/>
    <w:rsid w:val="001D0D5F"/>
    <w:rsid w:val="001D6ED9"/>
    <w:rsid w:val="002429A1"/>
    <w:rsid w:val="0025118D"/>
    <w:rsid w:val="00252317"/>
    <w:rsid w:val="0025327E"/>
    <w:rsid w:val="003834C2"/>
    <w:rsid w:val="003E5286"/>
    <w:rsid w:val="00412C48"/>
    <w:rsid w:val="004200D3"/>
    <w:rsid w:val="00473E49"/>
    <w:rsid w:val="00537A08"/>
    <w:rsid w:val="00591C54"/>
    <w:rsid w:val="00690724"/>
    <w:rsid w:val="006F5091"/>
    <w:rsid w:val="0070080F"/>
    <w:rsid w:val="00771501"/>
    <w:rsid w:val="00774A74"/>
    <w:rsid w:val="007C0037"/>
    <w:rsid w:val="007D3D8B"/>
    <w:rsid w:val="00890829"/>
    <w:rsid w:val="008C4282"/>
    <w:rsid w:val="008F210A"/>
    <w:rsid w:val="00970427"/>
    <w:rsid w:val="009850D3"/>
    <w:rsid w:val="009D47A7"/>
    <w:rsid w:val="00A65D80"/>
    <w:rsid w:val="00AA1FC0"/>
    <w:rsid w:val="00AD33B9"/>
    <w:rsid w:val="00AE2E17"/>
    <w:rsid w:val="00B3396F"/>
    <w:rsid w:val="00C15CCF"/>
    <w:rsid w:val="00E4625E"/>
    <w:rsid w:val="00E552B0"/>
    <w:rsid w:val="00E9465E"/>
    <w:rsid w:val="00EA4418"/>
    <w:rsid w:val="00EB0CE2"/>
    <w:rsid w:val="00F058CB"/>
    <w:rsid w:val="00FE006E"/>
    <w:rsid w:val="00FE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6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D6E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4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6E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D6ED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query-text-line">
    <w:name w:val="query-text-line"/>
    <w:basedOn w:val="Normal"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6ED9"/>
    <w:rPr>
      <w:i/>
      <w:iCs/>
    </w:rPr>
  </w:style>
  <w:style w:type="character" w:styleId="Strong">
    <w:name w:val="Strong"/>
    <w:basedOn w:val="DefaultParagraphFont"/>
    <w:uiPriority w:val="22"/>
    <w:qFormat/>
    <w:rsid w:val="001D6ED9"/>
    <w:rPr>
      <w:b/>
      <w:bCs/>
    </w:rPr>
  </w:style>
  <w:style w:type="character" w:customStyle="1" w:styleId="citation-1">
    <w:name w:val="citation-1"/>
    <w:basedOn w:val="DefaultParagraphFont"/>
    <w:rsid w:val="001D6ED9"/>
  </w:style>
  <w:style w:type="character" w:customStyle="1" w:styleId="citation-0">
    <w:name w:val="citation-0"/>
    <w:basedOn w:val="DefaultParagraphFont"/>
    <w:rsid w:val="001D6ED9"/>
  </w:style>
  <w:style w:type="character" w:customStyle="1" w:styleId="mdc-buttonlabel">
    <w:name w:val="mdc-button__label"/>
    <w:basedOn w:val="DefaultParagraphFont"/>
    <w:rsid w:val="001D6ED9"/>
  </w:style>
  <w:style w:type="character" w:customStyle="1" w:styleId="citation-3">
    <w:name w:val="citation-3"/>
    <w:basedOn w:val="DefaultParagraphFont"/>
    <w:rsid w:val="001D6ED9"/>
  </w:style>
  <w:style w:type="character" w:customStyle="1" w:styleId="citation-2">
    <w:name w:val="citation-2"/>
    <w:basedOn w:val="DefaultParagraphFont"/>
    <w:rsid w:val="001D6ED9"/>
  </w:style>
  <w:style w:type="character" w:customStyle="1" w:styleId="citation-5">
    <w:name w:val="citation-5"/>
    <w:basedOn w:val="DefaultParagraphFont"/>
    <w:rsid w:val="001D6ED9"/>
  </w:style>
  <w:style w:type="character" w:customStyle="1" w:styleId="citation-4">
    <w:name w:val="citation-4"/>
    <w:basedOn w:val="DefaultParagraphFont"/>
    <w:rsid w:val="001D6ED9"/>
  </w:style>
  <w:style w:type="character" w:customStyle="1" w:styleId="citation-7">
    <w:name w:val="citation-7"/>
    <w:basedOn w:val="DefaultParagraphFont"/>
    <w:rsid w:val="001D6ED9"/>
  </w:style>
  <w:style w:type="character" w:customStyle="1" w:styleId="citation-6">
    <w:name w:val="citation-6"/>
    <w:basedOn w:val="DefaultParagraphFont"/>
    <w:rsid w:val="001D6ED9"/>
  </w:style>
  <w:style w:type="character" w:customStyle="1" w:styleId="citation-9">
    <w:name w:val="citation-9"/>
    <w:basedOn w:val="DefaultParagraphFont"/>
    <w:rsid w:val="001D6ED9"/>
  </w:style>
  <w:style w:type="character" w:customStyle="1" w:styleId="citation-8">
    <w:name w:val="citation-8"/>
    <w:basedOn w:val="DefaultParagraphFont"/>
    <w:rsid w:val="001D6ED9"/>
  </w:style>
  <w:style w:type="table" w:styleId="TableGrid">
    <w:name w:val="Table Grid"/>
    <w:basedOn w:val="TableNormal"/>
    <w:uiPriority w:val="59"/>
    <w:rsid w:val="00EA44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A4418"/>
  </w:style>
  <w:style w:type="paragraph" w:styleId="BodyText">
    <w:name w:val="Body Text"/>
    <w:basedOn w:val="Normal"/>
    <w:link w:val="BodyTextChar"/>
    <w:uiPriority w:val="99"/>
    <w:semiHidden/>
    <w:unhideWhenUsed/>
    <w:rsid w:val="00EA44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418"/>
  </w:style>
  <w:style w:type="character" w:customStyle="1" w:styleId="Heading4Char">
    <w:name w:val="Heading 4 Char"/>
    <w:basedOn w:val="DefaultParagraphFont"/>
    <w:link w:val="Heading4"/>
    <w:uiPriority w:val="9"/>
    <w:semiHidden/>
    <w:rsid w:val="00EA44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1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44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18"/>
  </w:style>
  <w:style w:type="paragraph" w:styleId="Footer">
    <w:name w:val="footer"/>
    <w:basedOn w:val="Normal"/>
    <w:link w:val="Foot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6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D6E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4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6E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D6ED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query-text-line">
    <w:name w:val="query-text-line"/>
    <w:basedOn w:val="Normal"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6ED9"/>
    <w:rPr>
      <w:i/>
      <w:iCs/>
    </w:rPr>
  </w:style>
  <w:style w:type="character" w:styleId="Strong">
    <w:name w:val="Strong"/>
    <w:basedOn w:val="DefaultParagraphFont"/>
    <w:uiPriority w:val="22"/>
    <w:qFormat/>
    <w:rsid w:val="001D6ED9"/>
    <w:rPr>
      <w:b/>
      <w:bCs/>
    </w:rPr>
  </w:style>
  <w:style w:type="character" w:customStyle="1" w:styleId="citation-1">
    <w:name w:val="citation-1"/>
    <w:basedOn w:val="DefaultParagraphFont"/>
    <w:rsid w:val="001D6ED9"/>
  </w:style>
  <w:style w:type="character" w:customStyle="1" w:styleId="citation-0">
    <w:name w:val="citation-0"/>
    <w:basedOn w:val="DefaultParagraphFont"/>
    <w:rsid w:val="001D6ED9"/>
  </w:style>
  <w:style w:type="character" w:customStyle="1" w:styleId="mdc-buttonlabel">
    <w:name w:val="mdc-button__label"/>
    <w:basedOn w:val="DefaultParagraphFont"/>
    <w:rsid w:val="001D6ED9"/>
  </w:style>
  <w:style w:type="character" w:customStyle="1" w:styleId="citation-3">
    <w:name w:val="citation-3"/>
    <w:basedOn w:val="DefaultParagraphFont"/>
    <w:rsid w:val="001D6ED9"/>
  </w:style>
  <w:style w:type="character" w:customStyle="1" w:styleId="citation-2">
    <w:name w:val="citation-2"/>
    <w:basedOn w:val="DefaultParagraphFont"/>
    <w:rsid w:val="001D6ED9"/>
  </w:style>
  <w:style w:type="character" w:customStyle="1" w:styleId="citation-5">
    <w:name w:val="citation-5"/>
    <w:basedOn w:val="DefaultParagraphFont"/>
    <w:rsid w:val="001D6ED9"/>
  </w:style>
  <w:style w:type="character" w:customStyle="1" w:styleId="citation-4">
    <w:name w:val="citation-4"/>
    <w:basedOn w:val="DefaultParagraphFont"/>
    <w:rsid w:val="001D6ED9"/>
  </w:style>
  <w:style w:type="character" w:customStyle="1" w:styleId="citation-7">
    <w:name w:val="citation-7"/>
    <w:basedOn w:val="DefaultParagraphFont"/>
    <w:rsid w:val="001D6ED9"/>
  </w:style>
  <w:style w:type="character" w:customStyle="1" w:styleId="citation-6">
    <w:name w:val="citation-6"/>
    <w:basedOn w:val="DefaultParagraphFont"/>
    <w:rsid w:val="001D6ED9"/>
  </w:style>
  <w:style w:type="character" w:customStyle="1" w:styleId="citation-9">
    <w:name w:val="citation-9"/>
    <w:basedOn w:val="DefaultParagraphFont"/>
    <w:rsid w:val="001D6ED9"/>
  </w:style>
  <w:style w:type="character" w:customStyle="1" w:styleId="citation-8">
    <w:name w:val="citation-8"/>
    <w:basedOn w:val="DefaultParagraphFont"/>
    <w:rsid w:val="001D6ED9"/>
  </w:style>
  <w:style w:type="table" w:styleId="TableGrid">
    <w:name w:val="Table Grid"/>
    <w:basedOn w:val="TableNormal"/>
    <w:uiPriority w:val="59"/>
    <w:rsid w:val="00EA44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A4418"/>
  </w:style>
  <w:style w:type="paragraph" w:styleId="BodyText">
    <w:name w:val="Body Text"/>
    <w:basedOn w:val="Normal"/>
    <w:link w:val="BodyTextChar"/>
    <w:uiPriority w:val="99"/>
    <w:semiHidden/>
    <w:unhideWhenUsed/>
    <w:rsid w:val="00EA44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418"/>
  </w:style>
  <w:style w:type="character" w:customStyle="1" w:styleId="Heading4Char">
    <w:name w:val="Heading 4 Char"/>
    <w:basedOn w:val="DefaultParagraphFont"/>
    <w:link w:val="Heading4"/>
    <w:uiPriority w:val="9"/>
    <w:semiHidden/>
    <w:rsid w:val="00EA44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1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44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18"/>
  </w:style>
  <w:style w:type="paragraph" w:styleId="Footer">
    <w:name w:val="footer"/>
    <w:basedOn w:val="Normal"/>
    <w:link w:val="Foot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6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4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8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00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883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147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236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323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603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7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81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67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644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6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6443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12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58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683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365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43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687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211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7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9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55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85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57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44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55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64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189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73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0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3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02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89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7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1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6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5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83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0</Pages>
  <Words>3695</Words>
  <Characters>21063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0</cp:revision>
  <cp:lastPrinted>2025-08-10T12:13:00Z</cp:lastPrinted>
  <dcterms:created xsi:type="dcterms:W3CDTF">2025-06-28T07:51:00Z</dcterms:created>
  <dcterms:modified xsi:type="dcterms:W3CDTF">2025-08-10T12:21:00Z</dcterms:modified>
</cp:coreProperties>
</file>